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Man, Play and Games</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r>
        <w:rPr>
          <w:i/>
          <w:iCs/>
          <w:sz w:val="24"/>
          <w:szCs w:val="24"/>
        </w:rPr>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Katie Salen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protagonista e heroi do </w:t>
                      </w:r>
                      <w:r w:rsidRPr="00A35EA7">
                        <w:rPr>
                          <w:i/>
                          <w:iCs/>
                          <w:sz w:val="24"/>
                          <w:szCs w:val="24"/>
                          <w:lang w:val="en-US"/>
                        </w:rPr>
                        <w:t xml:space="preserve">video game The Legend Of Zelda: Skyward Sword </w:t>
                      </w:r>
                      <w:r w:rsidRPr="00A35EA7">
                        <w:rPr>
                          <w:sz w:val="24"/>
                          <w:szCs w:val="24"/>
                          <w:lang w:val="en-US"/>
                        </w:rPr>
                        <w:t xml:space="preserve">(2011); Fonte: </w:t>
                      </w:r>
                      <w:r w:rsidR="002D4ABB" w:rsidRPr="00A35EA7">
                        <w:rPr>
                          <w:sz w:val="24"/>
                          <w:szCs w:val="24"/>
                          <w:lang w:val="en-US"/>
                        </w:rPr>
                        <w:t>https://www.zelda.com/skyward-sword-hd/pt/</w:t>
                      </w:r>
                    </w:p>
                    <w:p w14:paraId="5E45EAD2" w14:textId="77777777" w:rsidR="009D3DC8" w:rsidRPr="00A35EA7" w:rsidRDefault="009D3DC8">
                      <w:pPr>
                        <w:rPr>
                          <w:lang w:val="en-US"/>
                        </w:rPr>
                      </w:pPr>
                    </w:p>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www.ign.com/wikis/the-legend-of-zelda-skyward-sword/Gaepora</w:t>
                      </w:r>
                    </w:p>
                    <w:p w14:paraId="6DE39C35" w14:textId="77777777" w:rsidR="00E06482" w:rsidRPr="00A35EA7" w:rsidRDefault="00E06482">
                      <w:pPr>
                        <w:rPr>
                          <w:lang w:val="en-US"/>
                        </w:rPr>
                      </w:pPr>
                    </w:p>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 Fonte: https://zelda-archive.fandom.com/wiki/Princess_Zelda#The_Legend_of_Zelda:_Skyward_Sword</w:t>
                      </w:r>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689D351D" w:rsidR="00E51090" w:rsidRPr="00A35EA7"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3FB174E1" w14:textId="77777777" w:rsidR="00A35EA7" w:rsidRPr="00A35EA7" w:rsidRDefault="00A35EA7" w:rsidP="00A35EA7">
      <w:pPr>
        <w:pStyle w:val="ListParagraph"/>
        <w:rPr>
          <w:i/>
          <w:iCs/>
          <w:sz w:val="24"/>
          <w:szCs w:val="24"/>
          <w:lang w:val="pt-BR"/>
        </w:rPr>
      </w:pPr>
    </w:p>
    <w:p w14:paraId="720B89C6" w14:textId="5D5FE48C" w:rsidR="00A35EA7" w:rsidRDefault="00A35EA7" w:rsidP="00A35EA7">
      <w:pPr>
        <w:rPr>
          <w:i/>
          <w:iCs/>
          <w:sz w:val="24"/>
          <w:szCs w:val="24"/>
          <w:lang w:val="pt-BR"/>
        </w:rPr>
      </w:pPr>
    </w:p>
    <w:p w14:paraId="42CFC47F" w14:textId="37B21CB8" w:rsidR="00A35EA7" w:rsidRDefault="00A35EA7" w:rsidP="00A35EA7">
      <w:pPr>
        <w:rPr>
          <w:sz w:val="24"/>
          <w:szCs w:val="24"/>
        </w:rPr>
      </w:pPr>
    </w:p>
    <w:p w14:paraId="47049DDA" w14:textId="17289A53" w:rsidR="00A35EA7" w:rsidRDefault="00A35EA7" w:rsidP="00A35EA7">
      <w:pPr>
        <w:rPr>
          <w:sz w:val="24"/>
          <w:szCs w:val="24"/>
        </w:rPr>
      </w:pPr>
    </w:p>
    <w:p w14:paraId="0BB52BBC" w14:textId="405B8D02" w:rsidR="00A35EA7" w:rsidRDefault="00A35EA7" w:rsidP="00A35EA7">
      <w:pPr>
        <w:rPr>
          <w:sz w:val="24"/>
          <w:szCs w:val="24"/>
        </w:rPr>
      </w:pPr>
    </w:p>
    <w:p w14:paraId="133D6B08" w14:textId="363FDB90" w:rsidR="00A35EA7" w:rsidRDefault="00A35EA7" w:rsidP="00A35EA7">
      <w:pPr>
        <w:rPr>
          <w:sz w:val="24"/>
          <w:szCs w:val="24"/>
        </w:rPr>
      </w:pPr>
    </w:p>
    <w:p w14:paraId="4AD6EBFE" w14:textId="32285075" w:rsidR="00A35EA7" w:rsidRDefault="00A35EA7" w:rsidP="00A35EA7">
      <w:pPr>
        <w:rPr>
          <w:sz w:val="24"/>
          <w:szCs w:val="24"/>
        </w:rPr>
      </w:pPr>
    </w:p>
    <w:p w14:paraId="4FA36288" w14:textId="40569D6E" w:rsidR="00A35EA7" w:rsidRDefault="00A35EA7" w:rsidP="00A35EA7">
      <w:pPr>
        <w:rPr>
          <w:sz w:val="24"/>
          <w:szCs w:val="24"/>
        </w:rPr>
      </w:pPr>
      <w:r>
        <w:rPr>
          <w:sz w:val="24"/>
          <w:szCs w:val="24"/>
        </w:rPr>
        <w:lastRenderedPageBreak/>
        <w:t>Empatia</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AB33939" w:rsidR="00A35EA7" w:rsidRDefault="00A35EA7" w:rsidP="00A35EA7">
      <w:pPr>
        <w:pStyle w:val="ListParagraph"/>
        <w:numPr>
          <w:ilvl w:val="1"/>
          <w:numId w:val="2"/>
        </w:numPr>
        <w:rPr>
          <w:sz w:val="24"/>
          <w:szCs w:val="24"/>
        </w:rPr>
      </w:pPr>
      <w:r>
        <w:rPr>
          <w:sz w:val="24"/>
          <w:szCs w:val="24"/>
        </w:rPr>
        <w:t>Origem</w:t>
      </w:r>
    </w:p>
    <w:p w14:paraId="38A70385" w14:textId="1A04669D" w:rsidR="00A35EA7" w:rsidRDefault="00A35EA7" w:rsidP="00A35EA7">
      <w:pPr>
        <w:pStyle w:val="ListParagraph"/>
        <w:numPr>
          <w:ilvl w:val="1"/>
          <w:numId w:val="2"/>
        </w:numPr>
        <w:rPr>
          <w:sz w:val="24"/>
          <w:szCs w:val="24"/>
        </w:rPr>
      </w:pPr>
      <w:r>
        <w:rPr>
          <w:sz w:val="24"/>
          <w:szCs w:val="24"/>
        </w:rPr>
        <w:t>Empatia segundo Davis</w:t>
      </w:r>
    </w:p>
    <w:p w14:paraId="35E15121" w14:textId="077683D1" w:rsidR="00A35EA7" w:rsidRDefault="00A35EA7" w:rsidP="00A35EA7">
      <w:pPr>
        <w:pStyle w:val="ListParagraph"/>
        <w:numPr>
          <w:ilvl w:val="1"/>
          <w:numId w:val="2"/>
        </w:numPr>
        <w:rPr>
          <w:sz w:val="24"/>
          <w:szCs w:val="24"/>
        </w:rPr>
      </w:pPr>
      <w:r>
        <w:rPr>
          <w:sz w:val="24"/>
          <w:szCs w:val="24"/>
        </w:rPr>
        <w:t>Empatia segundo Daniel Batson</w:t>
      </w:r>
    </w:p>
    <w:p w14:paraId="12FEE081" w14:textId="12CDC7E9" w:rsidR="00A35EA7" w:rsidRDefault="00A35EA7" w:rsidP="00A35EA7">
      <w:pPr>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Batson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Pr>
          <w:sz w:val="24"/>
          <w:szCs w:val="24"/>
        </w:rPr>
        <w:t>:</w:t>
      </w: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w:t>
      </w:r>
      <w:r w:rsidRPr="005D231C">
        <w:rPr>
          <w:sz w:val="24"/>
          <w:szCs w:val="24"/>
        </w:rPr>
        <w:t>a pensar</w:t>
      </w:r>
      <w:r w:rsidRPr="005D231C">
        <w:rPr>
          <w:sz w:val="24"/>
          <w:szCs w:val="24"/>
        </w:rPr>
        <w:t xml:space="preserve"> e </w:t>
      </w:r>
      <w:r w:rsidRPr="005D231C">
        <w:rPr>
          <w:sz w:val="24"/>
          <w:szCs w:val="24"/>
        </w:rPr>
        <w:t xml:space="preserve">a </w:t>
      </w:r>
      <w:r w:rsidRPr="005D231C">
        <w:rPr>
          <w:sz w:val="24"/>
          <w:szCs w:val="24"/>
        </w:rPr>
        <w:t>senti</w:t>
      </w:r>
      <w:r w:rsidRPr="005D231C">
        <w:rPr>
          <w:sz w:val="24"/>
          <w:szCs w:val="24"/>
        </w:rPr>
        <w:t>r</w:t>
      </w:r>
      <w:r w:rsidRPr="005D231C">
        <w:rPr>
          <w:sz w:val="24"/>
          <w:szCs w:val="24"/>
        </w:rPr>
        <w:t xml:space="preserve">?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r>
        <w:rPr>
          <w:i/>
          <w:iCs/>
          <w:sz w:val="24"/>
          <w:szCs w:val="24"/>
        </w:rPr>
        <w:t>Cognitive Empathy</w:t>
      </w:r>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r>
        <w:rPr>
          <w:i/>
          <w:iCs/>
          <w:sz w:val="24"/>
          <w:szCs w:val="24"/>
        </w:rPr>
        <w:t>Imitation</w:t>
      </w:r>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w:t>
      </w:r>
      <w:r w:rsidRPr="003D3F28">
        <w:rPr>
          <w:sz w:val="24"/>
          <w:szCs w:val="24"/>
          <w:lang w:val="pt-BR"/>
        </w:rPr>
        <w:t>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lastRenderedPageBreak/>
        <w:t xml:space="preserve">Aesthetic Empathy </w:t>
      </w:r>
      <w:r w:rsidRPr="00467897">
        <w:rPr>
          <w:sz w:val="24"/>
          <w:szCs w:val="24"/>
          <w:lang w:val="pt-BR"/>
        </w:rPr>
        <w:t xml:space="preserve">– definição original de empatia, que consiste em, intuitivamente e imaginativamente, projetar-se na situação do outro; </w:t>
      </w:r>
      <w:r w:rsidRPr="00467897">
        <w:rPr>
          <w:sz w:val="24"/>
          <w:szCs w:val="24"/>
          <w:lang w:val="pt-BR"/>
        </w:rPr>
        <w:t xml:space="preserve">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w:t>
      </w:r>
      <w:r w:rsidRPr="00467897">
        <w:rPr>
          <w:sz w:val="24"/>
          <w:szCs w:val="24"/>
          <w:lang w:val="pt-BR"/>
        </w:rPr>
        <w:t xml:space="preserve"> – ambos ampararam-se no</w:t>
      </w:r>
      <w:r w:rsidRPr="00467897">
        <w:rPr>
          <w:sz w:val="24"/>
          <w:szCs w:val="24"/>
          <w:lang w:val="pt-BR"/>
        </w:rPr>
        <w:t xml:space="preserve"> processo pelo qual um escritor ou pintor imagina como seria ser uma pessoa específica ou algum objeto inanimado</w:t>
      </w:r>
      <w:r w:rsidRPr="00467897">
        <w:rPr>
          <w:sz w:val="24"/>
          <w:szCs w:val="24"/>
          <w:lang w:val="pt-BR"/>
        </w:rPr>
        <w:t xml:space="preserve">;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r>
        <w:rPr>
          <w:i/>
          <w:iCs/>
          <w:sz w:val="24"/>
          <w:szCs w:val="24"/>
        </w:rPr>
        <w:t>Empathic Distress</w:t>
      </w:r>
      <w:r>
        <w:rPr>
          <w:sz w:val="24"/>
          <w:szCs w:val="24"/>
        </w:rPr>
        <w:t xml:space="preserve"> – é um estado de angústia evocado ao testemunhar-se a angústia de outra pessoa; corresponde a sentir-se angustiado pelo estado do outro, ao contrário do que acontece com </w:t>
      </w:r>
      <w:r>
        <w:rPr>
          <w:i/>
          <w:iCs/>
          <w:sz w:val="24"/>
          <w:szCs w:val="24"/>
        </w:rPr>
        <w:t>Affective Empathy</w:t>
      </w:r>
      <w:r>
        <w:rPr>
          <w:sz w:val="24"/>
          <w:szCs w:val="24"/>
        </w:rPr>
        <w:t xml:space="preserve">, que envolve sentir-se angustiado como o outro, nem </w:t>
      </w:r>
      <w:r>
        <w:rPr>
          <w:i/>
          <w:iCs/>
          <w:sz w:val="24"/>
          <w:szCs w:val="24"/>
        </w:rPr>
        <w:t>Pity</w:t>
      </w:r>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14181951" w14:textId="70E3BE6E" w:rsidR="00D52D98" w:rsidRPr="00D52D98" w:rsidRDefault="00D52D98" w:rsidP="00D52D98">
      <w:pPr>
        <w:rPr>
          <w:sz w:val="24"/>
          <w:szCs w:val="24"/>
          <w:lang w:val="pt-BR"/>
        </w:rPr>
      </w:pPr>
      <w:r>
        <w:rPr>
          <w:sz w:val="24"/>
          <w:szCs w:val="24"/>
          <w:lang w:val="pt-BR"/>
        </w:rPr>
        <w:lastRenderedPageBreak/>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p>
    <w:p w14:paraId="556E7880" w14:textId="77777777" w:rsidR="00A35EA7" w:rsidRPr="00C83330" w:rsidRDefault="00A35EA7" w:rsidP="00A35EA7">
      <w:pPr>
        <w:rPr>
          <w:sz w:val="24"/>
          <w:szCs w:val="24"/>
          <w:lang w:val="pt-BR"/>
        </w:rPr>
      </w:pPr>
    </w:p>
    <w:p w14:paraId="6E0E0A40" w14:textId="4BF6C849" w:rsidR="00A35EA7" w:rsidRDefault="00A35EA7" w:rsidP="00A35EA7">
      <w:pPr>
        <w:rPr>
          <w:sz w:val="24"/>
          <w:szCs w:val="24"/>
        </w:rPr>
      </w:pPr>
      <w:r>
        <w:rPr>
          <w:sz w:val="24"/>
          <w:szCs w:val="24"/>
        </w:rPr>
        <w:t>O espetro da empatia</w:t>
      </w:r>
    </w:p>
    <w:p w14:paraId="180684FF" w14:textId="77777777" w:rsidR="00A35EA7" w:rsidRPr="00A35EA7" w:rsidRDefault="00A35EA7" w:rsidP="00A35EA7">
      <w:pPr>
        <w:rPr>
          <w:sz w:val="24"/>
          <w:szCs w:val="24"/>
        </w:rPr>
      </w:pPr>
    </w:p>
    <w:p w14:paraId="1362C272" w14:textId="77777777" w:rsidR="00A35EA7" w:rsidRPr="00A35EA7" w:rsidRDefault="00A35EA7" w:rsidP="00A35EA7">
      <w:pPr>
        <w:rPr>
          <w:sz w:val="24"/>
          <w:szCs w:val="24"/>
        </w:rPr>
      </w:pP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13561E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5"/>
  </w:num>
  <w:num w:numId="4" w16cid:durableId="1933781830">
    <w:abstractNumId w:val="4"/>
  </w:num>
  <w:num w:numId="5" w16cid:durableId="601766823">
    <w:abstractNumId w:val="3"/>
  </w:num>
  <w:num w:numId="6" w16cid:durableId="18968170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qQUA4ybrySwAAAA="/>
  </w:docVars>
  <w:rsids>
    <w:rsidRoot w:val="00743C6F"/>
    <w:rsid w:val="00041E70"/>
    <w:rsid w:val="00061FCC"/>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810A6"/>
    <w:rsid w:val="003923D8"/>
    <w:rsid w:val="003D3F28"/>
    <w:rsid w:val="003D7228"/>
    <w:rsid w:val="003D7F90"/>
    <w:rsid w:val="004019E1"/>
    <w:rsid w:val="004402F0"/>
    <w:rsid w:val="00453920"/>
    <w:rsid w:val="00467897"/>
    <w:rsid w:val="004718A8"/>
    <w:rsid w:val="004C3E0E"/>
    <w:rsid w:val="004C3F74"/>
    <w:rsid w:val="004D0ACF"/>
    <w:rsid w:val="004D2458"/>
    <w:rsid w:val="004D33C6"/>
    <w:rsid w:val="00501F51"/>
    <w:rsid w:val="0055148A"/>
    <w:rsid w:val="005520B6"/>
    <w:rsid w:val="00591C01"/>
    <w:rsid w:val="005C4A32"/>
    <w:rsid w:val="005D231C"/>
    <w:rsid w:val="005F3029"/>
    <w:rsid w:val="00623EE8"/>
    <w:rsid w:val="00626799"/>
    <w:rsid w:val="00644311"/>
    <w:rsid w:val="00650529"/>
    <w:rsid w:val="00653062"/>
    <w:rsid w:val="00653744"/>
    <w:rsid w:val="00653B94"/>
    <w:rsid w:val="0066145A"/>
    <w:rsid w:val="00662EED"/>
    <w:rsid w:val="00674760"/>
    <w:rsid w:val="006A3E7F"/>
    <w:rsid w:val="006C3847"/>
    <w:rsid w:val="006E52FC"/>
    <w:rsid w:val="007078E1"/>
    <w:rsid w:val="00743C6F"/>
    <w:rsid w:val="00777BD1"/>
    <w:rsid w:val="00793FAA"/>
    <w:rsid w:val="007D3130"/>
    <w:rsid w:val="00836EE6"/>
    <w:rsid w:val="00845CD4"/>
    <w:rsid w:val="0089385B"/>
    <w:rsid w:val="008A48FE"/>
    <w:rsid w:val="008B6484"/>
    <w:rsid w:val="008C18BA"/>
    <w:rsid w:val="008C568C"/>
    <w:rsid w:val="008C58CE"/>
    <w:rsid w:val="008D4FB4"/>
    <w:rsid w:val="008F2793"/>
    <w:rsid w:val="008F621B"/>
    <w:rsid w:val="00963D55"/>
    <w:rsid w:val="009770CB"/>
    <w:rsid w:val="00997A35"/>
    <w:rsid w:val="009A3CEC"/>
    <w:rsid w:val="009B31C4"/>
    <w:rsid w:val="009D3547"/>
    <w:rsid w:val="009D3AC7"/>
    <w:rsid w:val="009D3DC8"/>
    <w:rsid w:val="009F0F1A"/>
    <w:rsid w:val="00A14087"/>
    <w:rsid w:val="00A20B4F"/>
    <w:rsid w:val="00A277BB"/>
    <w:rsid w:val="00A35EA7"/>
    <w:rsid w:val="00A42136"/>
    <w:rsid w:val="00A65BDE"/>
    <w:rsid w:val="00A70359"/>
    <w:rsid w:val="00A96796"/>
    <w:rsid w:val="00AB0BF0"/>
    <w:rsid w:val="00AC72D5"/>
    <w:rsid w:val="00AF376F"/>
    <w:rsid w:val="00AF3E8B"/>
    <w:rsid w:val="00B028FC"/>
    <w:rsid w:val="00BC3890"/>
    <w:rsid w:val="00BE2441"/>
    <w:rsid w:val="00BE5A89"/>
    <w:rsid w:val="00C272A3"/>
    <w:rsid w:val="00C64E77"/>
    <w:rsid w:val="00C7290D"/>
    <w:rsid w:val="00C732E6"/>
    <w:rsid w:val="00C83330"/>
    <w:rsid w:val="00CB4F3A"/>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017E0"/>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6</TotalTime>
  <Pages>19</Pages>
  <Words>5059</Words>
  <Characters>2884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3</cp:revision>
  <dcterms:created xsi:type="dcterms:W3CDTF">2023-01-10T14:12:00Z</dcterms:created>
  <dcterms:modified xsi:type="dcterms:W3CDTF">2023-01-22T15:28:00Z</dcterms:modified>
</cp:coreProperties>
</file>